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12bf81a1002363704d2cbb91906913faeebfb21"/>
      <w:r>
        <w:rPr>
          <w:b/>
        </w:rPr>
        <w:t xml:space="preserve">ПРОТОКОЛ ПРО РЕЗУЛЬТАТИ ЗЕМЕЛЬНИХ ТОРГІВ № LAP001-UA-20240116-57450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70928162/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Приватний виконавець виконавчого округу Житомирської області Волкова Євгенія Олегівн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ЕРШІ ТОРГИ! ПРОДАЖ земельної ділянки площею 2,9144 га. Кадастровий номер: 1821183400:04:001:0134, що знаходиться за адресою: Житомирська обл., Хорошівський р., с/рада. Небізька. Цільове призначення: A.01.01 для ведення товарного сільськогосподарського виробництва. Категорія земель: землі сільськогосподарського призначення</w:t>
      </w:r>
    </w:p>
    <w:p>
      <w:pPr>
        <w:numPr>
          <w:ilvl w:val="0"/>
          <w:numId w:val="1001"/>
        </w:numPr>
        <w:pStyle w:val="Compact"/>
      </w:pPr>
      <w:r>
        <w:t xml:space="preserve">земельна ділянка площею 2,9144 га. Кадастровий номер: 1821183400:04:001:0134, що знаходиться за адресою: Житомирська обл., Хорошівський р., с/рада. Небізька. Цільове призначення: A.01.01 для ведення товарного сільськогосподарського виробництва. Категорія земель: землі сільськогосподарського призначення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68 452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50 535,6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ГЕОРЕСУРС-К", ЄДРПОУ: 3405065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22.02.2024 20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Приватний виконавець виконавчого округу Житомирської області Волкова Євгенія Олегівн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, коли зареєстрований учасник (-и) з переважним правом (-ами)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6-29T01:14:01Z</dcterms:created>
  <dcterms:modified xsi:type="dcterms:W3CDTF">2024-06-29T01:1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